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1D9B46" w14:textId="3C5BF4E3" w:rsidR="008E1026" w:rsidRDefault="003B7E05">
      <w:r w:rsidRPr="003B7E05">
        <w:t xml:space="preserve">Kindly visit </w:t>
      </w:r>
      <w:hyperlink r:id="rId4" w:history="1">
        <w:r w:rsidRPr="008651C3">
          <w:rPr>
            <w:rStyle w:val="Hyperlink"/>
          </w:rPr>
          <w:t>https://github.com/eawariyah/ICP-INDIVIDUAL-PROJECT-1-REDO</w:t>
        </w:r>
      </w:hyperlink>
      <w:r>
        <w:t xml:space="preserve"> </w:t>
      </w:r>
      <w:r w:rsidRPr="003B7E05">
        <w:t>instead as discussed in the emails and the writeup found there</w:t>
      </w:r>
      <w:r>
        <w:t xml:space="preserve"> as these files are corrupt</w:t>
      </w:r>
      <w:r w:rsidRPr="003B7E05">
        <w:t>. Thank you</w:t>
      </w:r>
      <w:r>
        <w:t>.</w:t>
      </w:r>
    </w:p>
    <w:sectPr w:rsidR="008E1026" w:rsidSect="006F252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yMrU0MTUzNjQ3tTRU0lEKTi0uzszPAykwrAUA0B2deSwAAAA="/>
  </w:docVars>
  <w:rsids>
    <w:rsidRoot w:val="003B7E05"/>
    <w:rsid w:val="003B7E05"/>
    <w:rsid w:val="006F2522"/>
    <w:rsid w:val="008E10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H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F86D6D"/>
  <w15:chartTrackingRefBased/>
  <w15:docId w15:val="{E2201E79-3DE2-44AC-8495-5F27DA2B18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Courier New"/>
        <w:sz w:val="24"/>
        <w:szCs w:val="22"/>
        <w:lang w:val="en-GB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B7E0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B7E0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github.com/eawariyah/ICP-INDIVIDUAL-PROJECT-1-REDO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7</Words>
  <Characters>212</Characters>
  <Application>Microsoft Office Word</Application>
  <DocSecurity>0</DocSecurity>
  <Lines>1</Lines>
  <Paragraphs>1</Paragraphs>
  <ScaleCrop>false</ScaleCrop>
  <Company/>
  <LinksUpToDate>false</LinksUpToDate>
  <CharactersWithSpaces>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win Nsoh Awariyah</dc:creator>
  <cp:keywords/>
  <dc:description/>
  <cp:lastModifiedBy>Edwin Nsoh Awariyah</cp:lastModifiedBy>
  <cp:revision>1</cp:revision>
  <dcterms:created xsi:type="dcterms:W3CDTF">2022-12-11T09:52:00Z</dcterms:created>
  <dcterms:modified xsi:type="dcterms:W3CDTF">2022-12-11T09:53:00Z</dcterms:modified>
</cp:coreProperties>
</file>